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C5249BA" w14:textId="4CB2C308" w:rsidR="005F2DF8" w:rsidRPr="00E74FEE" w:rsidRDefault="00857E23">
      <w:pPr>
        <w:pStyle w:val="Normal1"/>
        <w:jc w:val="center"/>
        <w:rPr>
          <w:rFonts w:asciiTheme="minorHAnsi" w:hAnsiTheme="minorHAnsi" w:cs="Arial"/>
          <w:b/>
          <w:sz w:val="22"/>
          <w:szCs w:val="22"/>
        </w:rPr>
      </w:pPr>
      <w:r w:rsidRPr="00E74FEE">
        <w:rPr>
          <w:rFonts w:asciiTheme="minorHAnsi" w:hAnsiTheme="minorHAnsi" w:cs="Arial"/>
          <w:b/>
          <w:noProof/>
          <w:sz w:val="22"/>
          <w:szCs w:val="22"/>
        </w:rPr>
        <w:drawing>
          <wp:inline distT="0" distB="0" distL="0" distR="0" wp14:anchorId="00F0F056" wp14:editId="6B4538E9">
            <wp:extent cx="5943600" cy="918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mmer_institutes_prelim (1)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3E620" w14:textId="77777777" w:rsidR="005F2DF8" w:rsidRPr="00E74FEE" w:rsidRDefault="005F2DF8">
      <w:pPr>
        <w:pStyle w:val="Normal1"/>
        <w:jc w:val="center"/>
        <w:rPr>
          <w:rFonts w:asciiTheme="minorHAnsi" w:hAnsiTheme="minorHAnsi" w:cs="Arial"/>
          <w:b/>
          <w:sz w:val="22"/>
          <w:szCs w:val="22"/>
        </w:rPr>
      </w:pPr>
    </w:p>
    <w:p w14:paraId="4120A02B" w14:textId="77777777" w:rsidR="005F2DF8" w:rsidRPr="00E74FEE" w:rsidRDefault="005F2DF8">
      <w:pPr>
        <w:pStyle w:val="Normal1"/>
        <w:jc w:val="center"/>
        <w:rPr>
          <w:rFonts w:asciiTheme="minorHAnsi" w:hAnsiTheme="minorHAnsi" w:cs="Arial"/>
          <w:b/>
          <w:sz w:val="22"/>
          <w:szCs w:val="22"/>
        </w:rPr>
      </w:pPr>
    </w:p>
    <w:p w14:paraId="39AA30C9" w14:textId="1D636602" w:rsidR="00DF0CC9" w:rsidRPr="00E74FEE" w:rsidRDefault="00857E23" w:rsidP="00DF0CC9">
      <w:pPr>
        <w:jc w:val="center"/>
        <w:rPr>
          <w:rFonts w:asciiTheme="minorHAnsi" w:hAnsiTheme="minorHAnsi" w:cs="Arial"/>
          <w:sz w:val="22"/>
          <w:szCs w:val="22"/>
        </w:rPr>
      </w:pPr>
      <w:r w:rsidRPr="00E74FEE">
        <w:rPr>
          <w:rFonts w:asciiTheme="minorHAnsi" w:hAnsiTheme="minorHAnsi" w:cs="Arial"/>
          <w:b/>
          <w:sz w:val="22"/>
          <w:szCs w:val="22"/>
        </w:rPr>
        <w:t>2019</w:t>
      </w:r>
      <w:r w:rsidR="00D70956" w:rsidRPr="00E74FEE">
        <w:rPr>
          <w:rFonts w:asciiTheme="minorHAnsi" w:hAnsiTheme="minorHAnsi" w:cs="Arial"/>
          <w:b/>
          <w:sz w:val="22"/>
          <w:szCs w:val="22"/>
        </w:rPr>
        <w:t xml:space="preserve"> </w:t>
      </w:r>
      <w:r w:rsidR="00DF0CC9" w:rsidRPr="00E74FEE">
        <w:rPr>
          <w:rFonts w:asciiTheme="minorHAnsi" w:hAnsiTheme="minorHAnsi" w:cs="Arial"/>
          <w:b/>
          <w:sz w:val="22"/>
          <w:szCs w:val="22"/>
        </w:rPr>
        <w:t>Summer Institutes on Scientific Teaching</w:t>
      </w:r>
    </w:p>
    <w:p w14:paraId="6FECDA06" w14:textId="77777777" w:rsidR="0023566A" w:rsidRPr="00E74FEE" w:rsidRDefault="0023566A">
      <w:pPr>
        <w:pStyle w:val="Normal1"/>
        <w:rPr>
          <w:rFonts w:asciiTheme="minorHAnsi" w:hAnsiTheme="minorHAnsi" w:cs="Arial"/>
          <w:sz w:val="22"/>
          <w:szCs w:val="22"/>
        </w:rPr>
      </w:pPr>
    </w:p>
    <w:p w14:paraId="14190FBF" w14:textId="291129F7" w:rsidR="004A43D1" w:rsidRPr="008F76F5" w:rsidRDefault="003F7F1E">
      <w:pPr>
        <w:pStyle w:val="Normal1"/>
        <w:jc w:val="center"/>
        <w:rPr>
          <w:rFonts w:asciiTheme="minorHAnsi" w:hAnsiTheme="minorHAnsi" w:cs="Arial"/>
          <w:sz w:val="22"/>
          <w:szCs w:val="22"/>
        </w:rPr>
      </w:pPr>
      <w:r w:rsidRPr="00E74FEE">
        <w:rPr>
          <w:rFonts w:asciiTheme="minorHAnsi" w:hAnsiTheme="minorHAnsi" w:cs="Arial"/>
          <w:b/>
          <w:sz w:val="22"/>
          <w:szCs w:val="22"/>
        </w:rPr>
        <w:t>Department</w:t>
      </w:r>
      <w:r w:rsidRPr="008F76F5">
        <w:rPr>
          <w:rFonts w:asciiTheme="minorHAnsi" w:hAnsiTheme="minorHAnsi" w:cs="Arial"/>
          <w:b/>
          <w:sz w:val="22"/>
          <w:szCs w:val="22"/>
        </w:rPr>
        <w:t xml:space="preserve"> Endorsement</w:t>
      </w:r>
      <w:r w:rsidR="008013BA" w:rsidRPr="008F76F5">
        <w:rPr>
          <w:rFonts w:asciiTheme="minorHAnsi" w:hAnsiTheme="minorHAnsi" w:cs="Arial"/>
          <w:b/>
          <w:sz w:val="22"/>
          <w:szCs w:val="22"/>
        </w:rPr>
        <w:t xml:space="preserve"> Form</w:t>
      </w:r>
    </w:p>
    <w:p w14:paraId="1502769D" w14:textId="77777777" w:rsidR="004A43D1" w:rsidRPr="008F76F5" w:rsidRDefault="004A43D1">
      <w:pPr>
        <w:pStyle w:val="Normal1"/>
        <w:jc w:val="center"/>
        <w:rPr>
          <w:rFonts w:asciiTheme="minorHAnsi" w:hAnsiTheme="minorHAnsi" w:cs="Arial"/>
          <w:sz w:val="22"/>
          <w:szCs w:val="22"/>
        </w:rPr>
      </w:pPr>
    </w:p>
    <w:p w14:paraId="7BB9216B" w14:textId="77777777" w:rsidR="008013BA" w:rsidRPr="008F76F5" w:rsidRDefault="008013BA" w:rsidP="008013BA">
      <w:pPr>
        <w:pStyle w:val="Normal1"/>
        <w:rPr>
          <w:rFonts w:asciiTheme="minorHAnsi" w:hAnsiTheme="minorHAnsi" w:cs="Arial"/>
          <w:i/>
          <w:color w:val="526DB3"/>
          <w:sz w:val="22"/>
          <w:szCs w:val="22"/>
        </w:rPr>
      </w:pPr>
      <w:bookmarkStart w:id="0" w:name="_Hlk534270872"/>
      <w:r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Each applicant should submit a copy of this form. Multiple applicants from the same department (team) can be listed on the same form. If your position does not have a department chair, please have this form completed by your program manager or direct supervisor. </w:t>
      </w:r>
    </w:p>
    <w:p w14:paraId="75B8DEA9" w14:textId="77777777" w:rsidR="00F71152" w:rsidRPr="008F76F5" w:rsidRDefault="00F71152" w:rsidP="003275A1">
      <w:pPr>
        <w:pStyle w:val="Normal1"/>
        <w:rPr>
          <w:rFonts w:asciiTheme="minorHAnsi" w:hAnsiTheme="minorHAnsi" w:cs="Arial"/>
          <w:i/>
          <w:color w:val="526DB3"/>
          <w:sz w:val="22"/>
          <w:szCs w:val="22"/>
        </w:rPr>
      </w:pPr>
      <w:bookmarkStart w:id="1" w:name="_GoBack"/>
      <w:bookmarkEnd w:id="0"/>
      <w:bookmarkEnd w:id="1"/>
    </w:p>
    <w:p w14:paraId="6C751216" w14:textId="1AE24990" w:rsidR="0023566A" w:rsidRPr="008F76F5" w:rsidRDefault="00F71152" w:rsidP="003275A1">
      <w:pPr>
        <w:pStyle w:val="Normal1"/>
        <w:rPr>
          <w:rFonts w:asciiTheme="minorHAnsi" w:hAnsiTheme="minorHAnsi" w:cs="Arial"/>
          <w:i/>
          <w:color w:val="526DB3"/>
          <w:sz w:val="22"/>
          <w:szCs w:val="22"/>
        </w:rPr>
      </w:pPr>
      <w:r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If you are an administrator applying to attend an SI, you </w:t>
      </w:r>
      <w:r w:rsidR="00570C68"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do not </w:t>
      </w:r>
      <w:r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need </w:t>
      </w:r>
      <w:r w:rsidR="00570C68" w:rsidRPr="008F76F5">
        <w:rPr>
          <w:rFonts w:asciiTheme="minorHAnsi" w:hAnsiTheme="minorHAnsi" w:cs="Arial"/>
          <w:i/>
          <w:noProof/>
          <w:color w:val="526DB3"/>
          <w:sz w:val="22"/>
          <w:szCs w:val="22"/>
        </w:rPr>
        <w:t>to</w:t>
      </w:r>
      <w:r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 submit a department </w:t>
      </w:r>
      <w:r w:rsidR="00BC17F0">
        <w:rPr>
          <w:rFonts w:asciiTheme="minorHAnsi" w:hAnsiTheme="minorHAnsi" w:cs="Arial"/>
          <w:i/>
          <w:color w:val="526DB3"/>
          <w:sz w:val="22"/>
          <w:szCs w:val="22"/>
        </w:rPr>
        <w:t xml:space="preserve">endorsement </w:t>
      </w:r>
      <w:r w:rsidRPr="008F76F5">
        <w:rPr>
          <w:rFonts w:asciiTheme="minorHAnsi" w:hAnsiTheme="minorHAnsi" w:cs="Arial"/>
          <w:i/>
          <w:color w:val="526DB3"/>
          <w:sz w:val="22"/>
          <w:szCs w:val="22"/>
        </w:rPr>
        <w:t xml:space="preserve">form. </w:t>
      </w:r>
    </w:p>
    <w:p w14:paraId="5FC3F3F6" w14:textId="3FE4D198" w:rsidR="0009045B" w:rsidRPr="008F76F5" w:rsidRDefault="0009045B" w:rsidP="00087F6A">
      <w:pPr>
        <w:pStyle w:val="Normal1"/>
        <w:rPr>
          <w:rFonts w:asciiTheme="minorHAnsi" w:hAnsiTheme="minorHAnsi" w:cs="Arial"/>
          <w:sz w:val="22"/>
          <w:szCs w:val="22"/>
        </w:rPr>
      </w:pPr>
    </w:p>
    <w:p w14:paraId="6243C436" w14:textId="5D9C5430" w:rsidR="0023566A" w:rsidRPr="008F76F5" w:rsidRDefault="004A43D1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bookmarkStart w:id="2" w:name="h.gjdgxs" w:colFirst="0" w:colLast="0"/>
      <w:bookmarkEnd w:id="2"/>
      <w:r w:rsidRPr="008F76F5">
        <w:rPr>
          <w:rFonts w:asciiTheme="minorHAnsi" w:hAnsiTheme="minorHAnsi" w:cs="Arial"/>
          <w:sz w:val="22"/>
          <w:szCs w:val="22"/>
        </w:rPr>
        <w:t>Institution N</w:t>
      </w:r>
      <w:r w:rsidR="0054608D" w:rsidRPr="008F76F5">
        <w:rPr>
          <w:rFonts w:asciiTheme="minorHAnsi" w:hAnsiTheme="minorHAnsi" w:cs="Arial"/>
          <w:sz w:val="22"/>
          <w:szCs w:val="22"/>
        </w:rPr>
        <w:t xml:space="preserve">ame: </w:t>
      </w:r>
      <w:sdt>
        <w:sdtPr>
          <w:rPr>
            <w:rFonts w:asciiTheme="minorHAnsi" w:hAnsiTheme="minorHAnsi" w:cs="Arial"/>
            <w:sz w:val="22"/>
            <w:szCs w:val="22"/>
          </w:rPr>
          <w:id w:val="1399627521"/>
          <w:placeholder>
            <w:docPart w:val="DefaultPlaceholder_1081868574"/>
          </w:placeholder>
          <w:showingPlcHdr/>
        </w:sdtPr>
        <w:sdtEndPr/>
        <w:sdtContent>
          <w:r w:rsidR="0054608D" w:rsidRPr="008F76F5">
            <w:rPr>
              <w:rStyle w:val="PlaceholderText"/>
              <w:rFonts w:asciiTheme="minorHAnsi" w:hAnsiTheme="minorHAnsi" w:cs="Arial"/>
              <w:sz w:val="22"/>
              <w:szCs w:val="22"/>
            </w:rPr>
            <w:t>Click here to enter text.</w:t>
          </w:r>
        </w:sdtContent>
      </w:sdt>
    </w:p>
    <w:p w14:paraId="79883E3D" w14:textId="25AA8C61" w:rsidR="0023566A" w:rsidRPr="008F76F5" w:rsidRDefault="004A43D1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sz w:val="22"/>
          <w:szCs w:val="22"/>
        </w:rPr>
        <w:t>Summer Institute A</w:t>
      </w:r>
      <w:r w:rsidR="0054608D" w:rsidRPr="008F76F5">
        <w:rPr>
          <w:rFonts w:asciiTheme="minorHAnsi" w:hAnsiTheme="minorHAnsi" w:cs="Arial"/>
          <w:sz w:val="22"/>
          <w:szCs w:val="22"/>
        </w:rPr>
        <w:t xml:space="preserve">pplicant(s): </w:t>
      </w:r>
      <w:sdt>
        <w:sdtPr>
          <w:rPr>
            <w:rFonts w:asciiTheme="minorHAnsi" w:hAnsiTheme="minorHAnsi" w:cs="Arial"/>
            <w:sz w:val="22"/>
            <w:szCs w:val="22"/>
          </w:rPr>
          <w:id w:val="3870603"/>
          <w:placeholder>
            <w:docPart w:val="DefaultPlaceholder_1081868574"/>
          </w:placeholder>
          <w:showingPlcHdr/>
        </w:sdtPr>
        <w:sdtEndPr/>
        <w:sdtContent>
          <w:r w:rsidR="0054608D" w:rsidRPr="008F76F5">
            <w:rPr>
              <w:rStyle w:val="PlaceholderText"/>
              <w:rFonts w:asciiTheme="minorHAnsi" w:hAnsiTheme="minorHAnsi" w:cs="Arial"/>
              <w:sz w:val="22"/>
              <w:szCs w:val="22"/>
            </w:rPr>
            <w:t>Click here to enter text.</w:t>
          </w:r>
        </w:sdtContent>
      </w:sdt>
    </w:p>
    <w:p w14:paraId="7403BFB6" w14:textId="2AE3F04D" w:rsidR="0023566A" w:rsidRPr="008F76F5" w:rsidRDefault="0023566A" w:rsidP="00087F6A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bookmarkStart w:id="3" w:name="h.30j0zll" w:colFirst="0" w:colLast="0"/>
      <w:bookmarkStart w:id="4" w:name="h.tyjcwt" w:colFirst="0" w:colLast="0"/>
      <w:bookmarkEnd w:id="3"/>
      <w:bookmarkEnd w:id="4"/>
    </w:p>
    <w:p w14:paraId="6BD35F75" w14:textId="1B53F639" w:rsidR="005F2DF8" w:rsidRPr="008F76F5" w:rsidRDefault="003F7F1E" w:rsidP="005F2DF8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09045B">
        <w:rPr>
          <w:rFonts w:asciiTheme="minorHAnsi" w:hAnsiTheme="minorHAnsi" w:cs="Arial"/>
          <w:sz w:val="22"/>
          <w:szCs w:val="22"/>
        </w:rPr>
        <w:t>Briefly describe why</w:t>
      </w:r>
      <w:r w:rsidRPr="008F76F5">
        <w:rPr>
          <w:rFonts w:asciiTheme="minorHAnsi" w:hAnsiTheme="minorHAnsi" w:cs="Arial"/>
          <w:sz w:val="22"/>
          <w:szCs w:val="22"/>
        </w:rPr>
        <w:t xml:space="preserve"> thi</w:t>
      </w:r>
      <w:r w:rsidR="007D3A14" w:rsidRPr="008F76F5">
        <w:rPr>
          <w:rFonts w:asciiTheme="minorHAnsi" w:hAnsiTheme="minorHAnsi" w:cs="Arial"/>
          <w:sz w:val="22"/>
          <w:szCs w:val="22"/>
        </w:rPr>
        <w:t>s p</w:t>
      </w:r>
      <w:r w:rsidR="00BC17F0">
        <w:rPr>
          <w:rFonts w:asciiTheme="minorHAnsi" w:hAnsiTheme="minorHAnsi" w:cs="Arial"/>
          <w:sz w:val="22"/>
          <w:szCs w:val="22"/>
        </w:rPr>
        <w:t>articular individual/team is</w:t>
      </w:r>
      <w:r w:rsidR="005A3362" w:rsidRPr="008F76F5">
        <w:rPr>
          <w:rFonts w:asciiTheme="minorHAnsi" w:hAnsiTheme="minorHAnsi" w:cs="Arial"/>
          <w:sz w:val="22"/>
          <w:szCs w:val="22"/>
        </w:rPr>
        <w:t xml:space="preserve"> </w:t>
      </w:r>
      <w:r w:rsidRPr="008F76F5">
        <w:rPr>
          <w:rFonts w:asciiTheme="minorHAnsi" w:hAnsiTheme="minorHAnsi" w:cs="Arial"/>
          <w:sz w:val="22"/>
          <w:szCs w:val="22"/>
        </w:rPr>
        <w:t>appropriate</w:t>
      </w:r>
      <w:r w:rsidR="005A3362" w:rsidRPr="008F76F5">
        <w:rPr>
          <w:rFonts w:asciiTheme="minorHAnsi" w:hAnsiTheme="minorHAnsi" w:cs="Arial"/>
          <w:sz w:val="22"/>
          <w:szCs w:val="22"/>
        </w:rPr>
        <w:t xml:space="preserve"> to represent you</w:t>
      </w:r>
      <w:r w:rsidR="007D3A14" w:rsidRPr="008F76F5">
        <w:rPr>
          <w:rFonts w:asciiTheme="minorHAnsi" w:hAnsiTheme="minorHAnsi" w:cs="Arial"/>
          <w:sz w:val="22"/>
          <w:szCs w:val="22"/>
        </w:rPr>
        <w:t>r department</w:t>
      </w:r>
      <w:r w:rsidRPr="008F76F5">
        <w:rPr>
          <w:rFonts w:asciiTheme="minorHAnsi" w:hAnsiTheme="minorHAnsi" w:cs="Arial"/>
          <w:sz w:val="22"/>
          <w:szCs w:val="22"/>
        </w:rPr>
        <w:t>. What skills and roles will enable them to implement the scientific teaching approach successfully?</w:t>
      </w:r>
      <w:bookmarkStart w:id="5" w:name="h.3dy6vkm" w:colFirst="0" w:colLast="0"/>
      <w:bookmarkEnd w:id="5"/>
    </w:p>
    <w:p w14:paraId="2701F8E7" w14:textId="77777777" w:rsidR="005F2DF8" w:rsidRPr="008F76F5" w:rsidRDefault="005F2DF8" w:rsidP="00D14845">
      <w:pPr>
        <w:pStyle w:val="Normal1"/>
        <w:tabs>
          <w:tab w:val="left" w:pos="1800"/>
        </w:tabs>
        <w:spacing w:before="120" w:after="120"/>
        <w:ind w:left="720"/>
        <w:rPr>
          <w:rFonts w:asciiTheme="minorHAnsi" w:eastAsia="Arial" w:hAnsiTheme="minorHAnsi" w:cs="Arial"/>
          <w:color w:val="0000FF"/>
          <w:sz w:val="22"/>
          <w:szCs w:val="22"/>
        </w:rPr>
      </w:pPr>
    </w:p>
    <w:p w14:paraId="1E170B17" w14:textId="42287925" w:rsidR="0023566A" w:rsidRPr="008F76F5" w:rsidRDefault="00F71B51" w:rsidP="00D14845">
      <w:pPr>
        <w:pStyle w:val="Normal1"/>
        <w:tabs>
          <w:tab w:val="left" w:pos="1800"/>
        </w:tabs>
        <w:spacing w:before="120" w:after="120"/>
        <w:ind w:left="720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eastAsia="Arial" w:hAnsiTheme="minorHAnsi" w:cs="Arial"/>
            <w:color w:val="0000FF"/>
            <w:sz w:val="22"/>
            <w:szCs w:val="22"/>
          </w:rPr>
          <w:id w:val="-1536966844"/>
          <w:placeholder>
            <w:docPart w:val="BC9FE1F755714308815DF1FC9A3B6598"/>
          </w:placeholder>
          <w:showingPlcHdr/>
        </w:sdtPr>
        <w:sdtEndPr/>
        <w:sdtContent>
          <w:r w:rsidR="00543964" w:rsidRPr="008F76F5">
            <w:rPr>
              <w:rStyle w:val="PlaceholderText"/>
              <w:rFonts w:asciiTheme="minorHAnsi" w:hAnsiTheme="minorHAnsi" w:cs="Arial"/>
              <w:sz w:val="22"/>
              <w:szCs w:val="22"/>
            </w:rPr>
            <w:t>Click here to enter text.</w:t>
          </w:r>
        </w:sdtContent>
      </w:sdt>
      <w:r w:rsidR="00543964" w:rsidRPr="008F76F5">
        <w:rPr>
          <w:rFonts w:asciiTheme="minorHAnsi" w:eastAsia="Arial" w:hAnsiTheme="minorHAnsi" w:cs="Arial"/>
          <w:color w:val="0000FF"/>
          <w:sz w:val="22"/>
          <w:szCs w:val="22"/>
        </w:rPr>
        <w:t xml:space="preserve"> </w:t>
      </w:r>
      <w:r w:rsidR="003F7F1E" w:rsidRPr="008F76F5">
        <w:rPr>
          <w:rFonts w:asciiTheme="minorHAnsi" w:eastAsia="Arial" w:hAnsiTheme="minorHAnsi" w:cs="Arial"/>
          <w:color w:val="0000FF"/>
          <w:sz w:val="22"/>
          <w:szCs w:val="22"/>
        </w:rPr>
        <w:t>  </w:t>
      </w:r>
    </w:p>
    <w:p w14:paraId="729BC722" w14:textId="439AF634" w:rsidR="00543964" w:rsidRPr="008F76F5" w:rsidRDefault="00543964" w:rsidP="005F2DF8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7050E315" w14:textId="53DE2154" w:rsidR="0023566A" w:rsidRPr="008F76F5" w:rsidRDefault="007D3A14" w:rsidP="005F2DF8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sz w:val="22"/>
          <w:szCs w:val="22"/>
        </w:rPr>
        <w:t>How will the individual/</w:t>
      </w:r>
      <w:r w:rsidR="003F7F1E" w:rsidRPr="0009045B">
        <w:rPr>
          <w:rFonts w:asciiTheme="minorHAnsi" w:hAnsiTheme="minorHAnsi" w:cs="Arial"/>
          <w:sz w:val="22"/>
          <w:szCs w:val="22"/>
        </w:rPr>
        <w:t>team contribute</w:t>
      </w:r>
      <w:r w:rsidR="003F7F1E" w:rsidRPr="008F76F5">
        <w:rPr>
          <w:rFonts w:asciiTheme="minorHAnsi" w:hAnsiTheme="minorHAnsi" w:cs="Arial"/>
          <w:sz w:val="22"/>
          <w:szCs w:val="22"/>
        </w:rPr>
        <w:t xml:space="preserve"> to a broader </w:t>
      </w:r>
      <w:r w:rsidRPr="008F76F5">
        <w:rPr>
          <w:rFonts w:asciiTheme="minorHAnsi" w:hAnsiTheme="minorHAnsi" w:cs="Arial"/>
          <w:sz w:val="22"/>
          <w:szCs w:val="22"/>
        </w:rPr>
        <w:t>impact on your campus</w:t>
      </w:r>
      <w:r w:rsidR="003F7F1E" w:rsidRPr="008F76F5">
        <w:rPr>
          <w:rFonts w:asciiTheme="minorHAnsi" w:hAnsiTheme="minorHAnsi" w:cs="Arial"/>
          <w:sz w:val="22"/>
          <w:szCs w:val="22"/>
        </w:rPr>
        <w:t>?  For example, please describe the mechanisms available to participants to disseminate what they learn at the institute to other faculty members</w:t>
      </w:r>
      <w:bookmarkStart w:id="6" w:name="h.1t3h5sf" w:colFirst="0" w:colLast="0"/>
      <w:bookmarkEnd w:id="6"/>
      <w:r w:rsidRPr="008F76F5">
        <w:rPr>
          <w:rFonts w:asciiTheme="minorHAnsi" w:hAnsiTheme="minorHAnsi" w:cs="Arial"/>
          <w:sz w:val="22"/>
          <w:szCs w:val="22"/>
        </w:rPr>
        <w:t xml:space="preserve"> at your institution.</w:t>
      </w:r>
    </w:p>
    <w:p w14:paraId="6DD9728D" w14:textId="77777777" w:rsidR="005F2DF8" w:rsidRPr="008F76F5" w:rsidRDefault="005F2DF8">
      <w:pPr>
        <w:pStyle w:val="Normal1"/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19FB94CE" w14:textId="7C665AE0" w:rsidR="00543964" w:rsidRPr="008F76F5" w:rsidRDefault="00543964">
      <w:pPr>
        <w:pStyle w:val="Normal1"/>
        <w:tabs>
          <w:tab w:val="left" w:pos="720"/>
        </w:tabs>
        <w:spacing w:before="120" w:after="120"/>
        <w:rPr>
          <w:rFonts w:asciiTheme="minorHAnsi" w:eastAsia="Arial" w:hAnsiTheme="minorHAnsi" w:cs="Arial"/>
          <w:color w:val="0000FF"/>
          <w:sz w:val="22"/>
          <w:szCs w:val="22"/>
        </w:rPr>
      </w:pPr>
      <w:r w:rsidRPr="008F76F5">
        <w:rPr>
          <w:rFonts w:asciiTheme="minorHAnsi" w:hAnsiTheme="minorHAnsi" w:cs="Arial"/>
          <w:sz w:val="22"/>
          <w:szCs w:val="22"/>
        </w:rPr>
        <w:tab/>
      </w:r>
      <w:sdt>
        <w:sdtPr>
          <w:rPr>
            <w:rFonts w:asciiTheme="minorHAnsi" w:eastAsia="Arial" w:hAnsiTheme="minorHAnsi" w:cs="Arial"/>
            <w:color w:val="0000FF"/>
            <w:sz w:val="22"/>
            <w:szCs w:val="22"/>
          </w:rPr>
          <w:id w:val="-1218505892"/>
          <w:placeholder>
            <w:docPart w:val="2B88EB25716E45D380C20D5FFC9E6961"/>
          </w:placeholder>
          <w:showingPlcHdr/>
        </w:sdtPr>
        <w:sdtEndPr/>
        <w:sdtContent>
          <w:r w:rsidRPr="008F76F5">
            <w:rPr>
              <w:rStyle w:val="PlaceholderText"/>
              <w:rFonts w:asciiTheme="minorHAnsi" w:hAnsiTheme="minorHAnsi" w:cs="Arial"/>
              <w:sz w:val="22"/>
              <w:szCs w:val="22"/>
            </w:rPr>
            <w:t>Click here to enter text.</w:t>
          </w:r>
        </w:sdtContent>
      </w:sdt>
    </w:p>
    <w:p w14:paraId="3D4B8E17" w14:textId="77777777" w:rsidR="00E74FEE" w:rsidRPr="008F76F5" w:rsidRDefault="00E74FEE" w:rsidP="008013BA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05D00BE9" w14:textId="48911D55" w:rsidR="008013BA" w:rsidRPr="008F76F5" w:rsidRDefault="008013BA" w:rsidP="008013BA">
      <w:pPr>
        <w:pStyle w:val="Normal1"/>
        <w:tabs>
          <w:tab w:val="left" w:pos="180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sz w:val="22"/>
          <w:szCs w:val="22"/>
        </w:rPr>
        <w:t>Describe the environment, including any resources, policies, or initiatives, in place that will support this individual/team in their implementation of scientific teaching. For example, describe the type</w:t>
      </w:r>
      <w:r w:rsidR="00C0131E">
        <w:rPr>
          <w:rFonts w:asciiTheme="minorHAnsi" w:hAnsiTheme="minorHAnsi" w:cs="Arial"/>
          <w:sz w:val="22"/>
          <w:szCs w:val="22"/>
        </w:rPr>
        <w:t xml:space="preserve">(s) </w:t>
      </w:r>
      <w:r w:rsidRPr="008F76F5">
        <w:rPr>
          <w:rFonts w:asciiTheme="minorHAnsi" w:hAnsiTheme="minorHAnsi" w:cs="Arial"/>
          <w:sz w:val="22"/>
          <w:szCs w:val="22"/>
        </w:rPr>
        <w:t xml:space="preserve">of </w:t>
      </w:r>
      <w:r w:rsidR="00C0131E">
        <w:rPr>
          <w:rFonts w:asciiTheme="minorHAnsi" w:hAnsiTheme="minorHAnsi" w:cs="Arial"/>
          <w:sz w:val="22"/>
          <w:szCs w:val="22"/>
        </w:rPr>
        <w:t xml:space="preserve">technology available to students and faculty in their </w:t>
      </w:r>
      <w:r w:rsidR="00BC17F0">
        <w:rPr>
          <w:rFonts w:asciiTheme="minorHAnsi" w:hAnsiTheme="minorHAnsi" w:cs="Arial"/>
          <w:sz w:val="22"/>
          <w:szCs w:val="22"/>
        </w:rPr>
        <w:t>classrooms.</w:t>
      </w:r>
    </w:p>
    <w:p w14:paraId="196592DC" w14:textId="77777777" w:rsidR="008013BA" w:rsidRPr="008F76F5" w:rsidRDefault="008013BA" w:rsidP="008013BA">
      <w:pPr>
        <w:pStyle w:val="Normal1"/>
        <w:tabs>
          <w:tab w:val="left" w:pos="1800"/>
        </w:tabs>
        <w:spacing w:before="120" w:after="120"/>
        <w:ind w:left="720"/>
        <w:rPr>
          <w:rFonts w:asciiTheme="minorHAnsi" w:eastAsia="Arial" w:hAnsiTheme="minorHAnsi" w:cs="Arial"/>
          <w:color w:val="0000FF"/>
          <w:sz w:val="22"/>
          <w:szCs w:val="22"/>
        </w:rPr>
      </w:pPr>
    </w:p>
    <w:p w14:paraId="02C1D23C" w14:textId="787C71C3" w:rsidR="00543964" w:rsidRDefault="00C33F48">
      <w:pPr>
        <w:pStyle w:val="Normal1"/>
        <w:tabs>
          <w:tab w:val="left" w:pos="720"/>
        </w:tabs>
        <w:spacing w:before="120" w:after="120"/>
        <w:rPr>
          <w:rFonts w:asciiTheme="minorHAnsi" w:eastAsia="Arial" w:hAnsiTheme="minorHAnsi" w:cs="Arial"/>
          <w:color w:val="0000FF"/>
          <w:sz w:val="22"/>
          <w:szCs w:val="22"/>
        </w:rPr>
      </w:pPr>
      <w:r>
        <w:rPr>
          <w:rFonts w:asciiTheme="minorHAnsi" w:eastAsia="Arial" w:hAnsiTheme="minorHAnsi" w:cs="Arial"/>
          <w:color w:val="0000FF"/>
          <w:sz w:val="22"/>
          <w:szCs w:val="22"/>
        </w:rPr>
        <w:tab/>
      </w:r>
      <w:sdt>
        <w:sdtPr>
          <w:rPr>
            <w:rFonts w:asciiTheme="minorHAnsi" w:eastAsia="Arial" w:hAnsiTheme="minorHAnsi" w:cs="Arial"/>
            <w:color w:val="0000FF"/>
            <w:sz w:val="22"/>
            <w:szCs w:val="22"/>
          </w:rPr>
          <w:id w:val="-1181436733"/>
          <w:placeholder>
            <w:docPart w:val="FC856A4C6CE0465E9146642C4D9BEC5F"/>
          </w:placeholder>
          <w:showingPlcHdr/>
        </w:sdtPr>
        <w:sdtEndPr/>
        <w:sdtContent>
          <w:r w:rsidR="00087F6A" w:rsidRPr="000A0FCF">
            <w:rPr>
              <w:rStyle w:val="PlaceholderText"/>
            </w:rPr>
            <w:t>Click here to enter text.</w:t>
          </w:r>
        </w:sdtContent>
      </w:sdt>
    </w:p>
    <w:p w14:paraId="5925351B" w14:textId="77777777" w:rsidR="00087F6A" w:rsidRDefault="00087F6A">
      <w:pPr>
        <w:pStyle w:val="Normal1"/>
        <w:tabs>
          <w:tab w:val="left" w:pos="720"/>
        </w:tabs>
        <w:spacing w:before="120" w:after="120"/>
        <w:rPr>
          <w:rFonts w:asciiTheme="minorHAnsi" w:eastAsia="Arial" w:hAnsiTheme="minorHAnsi" w:cs="Arial"/>
          <w:color w:val="0000FF"/>
          <w:sz w:val="22"/>
          <w:szCs w:val="22"/>
        </w:rPr>
      </w:pPr>
    </w:p>
    <w:p w14:paraId="2999E8D8" w14:textId="77777777" w:rsidR="00BC17F0" w:rsidRPr="008F76F5" w:rsidRDefault="00BC17F0">
      <w:pPr>
        <w:pStyle w:val="Normal1"/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6A249377" w14:textId="62F1BE83" w:rsidR="0023566A" w:rsidRPr="008F76F5" w:rsidRDefault="003F7F1E">
      <w:pPr>
        <w:pStyle w:val="Normal1"/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sz w:val="22"/>
          <w:szCs w:val="22"/>
        </w:rPr>
        <w:t>Signature of Department Chair</w:t>
      </w:r>
      <w:r w:rsidR="00543964" w:rsidRPr="008F76F5">
        <w:rPr>
          <w:rFonts w:asciiTheme="minorHAnsi" w:hAnsiTheme="minorHAnsi" w:cs="Arial"/>
          <w:sz w:val="22"/>
          <w:szCs w:val="22"/>
        </w:rPr>
        <w:t>:</w:t>
      </w:r>
      <w:r w:rsidR="005F2DF8" w:rsidRPr="008F76F5">
        <w:rPr>
          <w:rFonts w:asciiTheme="minorHAnsi" w:hAnsiTheme="minorHAnsi" w:cs="Arial"/>
          <w:sz w:val="22"/>
          <w:szCs w:val="22"/>
        </w:rPr>
        <w:t xml:space="preserve"> X ________________________________</w:t>
      </w:r>
      <w:r w:rsidR="00543964" w:rsidRPr="008F76F5">
        <w:rPr>
          <w:rFonts w:asciiTheme="minorHAnsi" w:hAnsiTheme="minorHAnsi" w:cs="Arial"/>
          <w:sz w:val="22"/>
          <w:szCs w:val="22"/>
        </w:rPr>
        <w:t>____</w:t>
      </w:r>
      <w:r w:rsidR="005F2DF8" w:rsidRPr="008F76F5">
        <w:rPr>
          <w:rFonts w:asciiTheme="minorHAnsi" w:hAnsiTheme="minorHAnsi" w:cs="Arial"/>
          <w:sz w:val="22"/>
          <w:szCs w:val="22"/>
        </w:rPr>
        <w:t xml:space="preserve"> </w:t>
      </w:r>
      <w:r w:rsidRPr="008F76F5">
        <w:rPr>
          <w:rFonts w:asciiTheme="minorHAnsi" w:hAnsiTheme="minorHAnsi" w:cs="Arial"/>
          <w:sz w:val="22"/>
          <w:szCs w:val="22"/>
        </w:rPr>
        <w:t>Date</w:t>
      </w:r>
      <w:r w:rsidR="00543964" w:rsidRPr="008F76F5">
        <w:rPr>
          <w:rFonts w:asciiTheme="minorHAnsi" w:hAnsiTheme="minorHAnsi" w:cs="Arial"/>
          <w:sz w:val="22"/>
          <w:szCs w:val="22"/>
        </w:rPr>
        <w:t>:</w:t>
      </w:r>
      <w:r w:rsidR="005F2DF8" w:rsidRPr="008F76F5">
        <w:rPr>
          <w:rFonts w:asciiTheme="minorHAnsi" w:eastAsia="Arial" w:hAnsiTheme="minorHAnsi" w:cs="Arial"/>
          <w:color w:val="0000FF"/>
          <w:sz w:val="22"/>
          <w:szCs w:val="22"/>
        </w:rPr>
        <w:t xml:space="preserve"> </w:t>
      </w:r>
      <w:sdt>
        <w:sdtPr>
          <w:rPr>
            <w:rFonts w:asciiTheme="minorHAnsi" w:eastAsia="Arial" w:hAnsiTheme="minorHAnsi" w:cs="Arial"/>
            <w:color w:val="0000FF"/>
            <w:sz w:val="22"/>
            <w:szCs w:val="22"/>
          </w:rPr>
          <w:id w:val="355940886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F2DF8" w:rsidRPr="008F76F5">
            <w:rPr>
              <w:rStyle w:val="PlaceholderText"/>
              <w:rFonts w:asciiTheme="minorHAnsi" w:hAnsiTheme="minorHAnsi" w:cs="Arial"/>
              <w:sz w:val="22"/>
              <w:szCs w:val="22"/>
            </w:rPr>
            <w:t>Click here to enter a date.</w:t>
          </w:r>
        </w:sdtContent>
      </w:sdt>
    </w:p>
    <w:p w14:paraId="75AED032" w14:textId="068BFD8D" w:rsidR="005A3362" w:rsidRPr="008F76F5" w:rsidRDefault="003F7F1E" w:rsidP="00087F6A">
      <w:pPr>
        <w:pStyle w:val="Normal1"/>
        <w:tabs>
          <w:tab w:val="left" w:pos="720"/>
        </w:tabs>
        <w:spacing w:before="120" w:after="120"/>
        <w:rPr>
          <w:rFonts w:asciiTheme="minorHAnsi" w:hAnsiTheme="minorHAnsi" w:cs="Arial"/>
          <w:i/>
          <w:sz w:val="22"/>
          <w:szCs w:val="22"/>
        </w:rPr>
      </w:pPr>
      <w:r w:rsidRPr="008F76F5">
        <w:rPr>
          <w:rFonts w:asciiTheme="minorHAnsi" w:eastAsia="Arial" w:hAnsiTheme="minorHAnsi" w:cs="Arial"/>
          <w:i/>
          <w:color w:val="2B64B5"/>
          <w:sz w:val="22"/>
          <w:szCs w:val="22"/>
        </w:rPr>
        <w:t>An electronic signature or typed signature suffices.</w:t>
      </w:r>
      <w:r w:rsidRPr="008F76F5">
        <w:rPr>
          <w:rFonts w:asciiTheme="minorHAnsi" w:hAnsiTheme="minorHAnsi" w:cs="Arial"/>
          <w:i/>
          <w:color w:val="2B64B5"/>
          <w:sz w:val="22"/>
          <w:szCs w:val="22"/>
        </w:rPr>
        <w:t xml:space="preserve"> </w:t>
      </w:r>
    </w:p>
    <w:p w14:paraId="7CCBDAC8" w14:textId="77777777" w:rsidR="005A3362" w:rsidRPr="008F76F5" w:rsidRDefault="005A3362" w:rsidP="00543964">
      <w:pPr>
        <w:pStyle w:val="Normal1"/>
        <w:tabs>
          <w:tab w:val="left" w:pos="720"/>
        </w:tabs>
        <w:spacing w:before="120" w:after="120"/>
        <w:ind w:left="2160" w:firstLine="720"/>
        <w:rPr>
          <w:rFonts w:asciiTheme="minorHAnsi" w:hAnsiTheme="minorHAnsi" w:cs="Arial"/>
          <w:i/>
          <w:sz w:val="22"/>
          <w:szCs w:val="22"/>
        </w:rPr>
      </w:pPr>
    </w:p>
    <w:p w14:paraId="7D3B046C" w14:textId="77777777" w:rsidR="005A3362" w:rsidRPr="008F76F5" w:rsidRDefault="005A3362" w:rsidP="005A3362">
      <w:pPr>
        <w:tabs>
          <w:tab w:val="left" w:pos="720"/>
        </w:tabs>
        <w:spacing w:before="120" w:after="120"/>
        <w:jc w:val="center"/>
        <w:rPr>
          <w:rFonts w:asciiTheme="minorHAnsi" w:hAnsiTheme="minorHAnsi" w:cs="Arial"/>
          <w:b/>
          <w:sz w:val="22"/>
          <w:szCs w:val="22"/>
        </w:rPr>
      </w:pPr>
      <w:r w:rsidRPr="008F76F5">
        <w:rPr>
          <w:rFonts w:asciiTheme="minorHAnsi" w:hAnsiTheme="minorHAnsi" w:cs="Arial"/>
          <w:b/>
          <w:sz w:val="22"/>
          <w:szCs w:val="22"/>
        </w:rPr>
        <w:t>Return Instructions</w:t>
      </w:r>
    </w:p>
    <w:p w14:paraId="5C25A95B" w14:textId="77777777" w:rsidR="005A3362" w:rsidRPr="008F76F5" w:rsidRDefault="005A3362" w:rsidP="005A3362">
      <w:pPr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2BDEE74B" w14:textId="311626C6" w:rsidR="005A3362" w:rsidRPr="008F76F5" w:rsidRDefault="005A3362" w:rsidP="005A3362">
      <w:pPr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b/>
          <w:sz w:val="22"/>
          <w:szCs w:val="22"/>
        </w:rPr>
        <w:t>Department Chair:</w:t>
      </w:r>
      <w:r w:rsidR="007D3A14" w:rsidRPr="008F76F5">
        <w:rPr>
          <w:rFonts w:asciiTheme="minorHAnsi" w:hAnsiTheme="minorHAnsi" w:cs="Arial"/>
          <w:sz w:val="22"/>
          <w:szCs w:val="22"/>
        </w:rPr>
        <w:t xml:space="preserve"> </w:t>
      </w:r>
      <w:r w:rsidR="00E74FEE" w:rsidRPr="008F76F5">
        <w:rPr>
          <w:rFonts w:asciiTheme="minorHAnsi" w:hAnsiTheme="minorHAnsi" w:cs="Arial"/>
          <w:sz w:val="22"/>
          <w:szCs w:val="22"/>
        </w:rPr>
        <w:t xml:space="preserve">Return this form to the Summer Institute applicant who provided it to you. </w:t>
      </w:r>
      <w:bookmarkStart w:id="7" w:name="_Hlk534285507"/>
      <w:r w:rsidR="00E74FEE" w:rsidRPr="008F76F5">
        <w:rPr>
          <w:rFonts w:asciiTheme="minorHAnsi" w:hAnsiTheme="minorHAnsi" w:cs="Arial"/>
          <w:sz w:val="22"/>
          <w:szCs w:val="22"/>
        </w:rPr>
        <w:t xml:space="preserve">He/She/They </w:t>
      </w:r>
      <w:bookmarkEnd w:id="7"/>
      <w:r w:rsidR="00E74FEE" w:rsidRPr="008F76F5">
        <w:rPr>
          <w:rFonts w:asciiTheme="minorHAnsi" w:hAnsiTheme="minorHAnsi" w:cs="Arial"/>
          <w:sz w:val="22"/>
          <w:szCs w:val="22"/>
        </w:rPr>
        <w:t>will submit it directly; you are not responsible for sending this form to the Summer Institute selection committee.</w:t>
      </w:r>
    </w:p>
    <w:p w14:paraId="215BFCEB" w14:textId="77777777" w:rsidR="005A3362" w:rsidRPr="008F76F5" w:rsidRDefault="005A3362" w:rsidP="005A3362">
      <w:pPr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</w:p>
    <w:p w14:paraId="61028096" w14:textId="4D109E1A" w:rsidR="005A3362" w:rsidRPr="008F76F5" w:rsidRDefault="005A3362" w:rsidP="005A3362">
      <w:pPr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b/>
          <w:sz w:val="22"/>
          <w:szCs w:val="22"/>
        </w:rPr>
        <w:t>Applicant:</w:t>
      </w:r>
      <w:r w:rsidRPr="008F76F5">
        <w:rPr>
          <w:rFonts w:asciiTheme="minorHAnsi" w:hAnsiTheme="minorHAnsi" w:cs="Arial"/>
          <w:sz w:val="22"/>
          <w:szCs w:val="22"/>
        </w:rPr>
        <w:t xml:space="preserve"> Once returned to you completed and signed, scan this form so it can be uploaded with your online Summer Institute application</w:t>
      </w:r>
      <w:r w:rsidRPr="008F76F5">
        <w:rPr>
          <w:rFonts w:asciiTheme="minorHAnsi" w:hAnsiTheme="minorHAnsi" w:cs="Arial"/>
          <w:color w:val="auto"/>
          <w:sz w:val="22"/>
          <w:szCs w:val="22"/>
        </w:rPr>
        <w:t xml:space="preserve">. (Reminder: </w:t>
      </w:r>
      <w:r w:rsidR="007D3A14" w:rsidRPr="008F76F5">
        <w:rPr>
          <w:rFonts w:asciiTheme="minorHAnsi" w:hAnsiTheme="minorHAnsi" w:cs="Arial"/>
          <w:color w:val="auto"/>
          <w:sz w:val="22"/>
          <w:szCs w:val="22"/>
        </w:rPr>
        <w:t>Each applicant should submit a copy of this form.</w:t>
      </w:r>
      <w:r w:rsidRPr="008F76F5">
        <w:rPr>
          <w:rFonts w:asciiTheme="minorHAnsi" w:hAnsiTheme="minorHAnsi" w:cs="Arial"/>
          <w:color w:val="auto"/>
          <w:sz w:val="22"/>
          <w:szCs w:val="22"/>
        </w:rPr>
        <w:t>)</w:t>
      </w:r>
    </w:p>
    <w:p w14:paraId="380BE3B1" w14:textId="77777777" w:rsidR="005A3362" w:rsidRPr="008F76F5" w:rsidRDefault="005A3362" w:rsidP="005A3362">
      <w:pPr>
        <w:tabs>
          <w:tab w:val="left" w:pos="720"/>
        </w:tabs>
        <w:spacing w:before="120" w:after="120"/>
        <w:rPr>
          <w:rFonts w:asciiTheme="minorHAnsi" w:hAnsiTheme="minorHAnsi" w:cs="Arial"/>
          <w:i/>
          <w:sz w:val="22"/>
          <w:szCs w:val="22"/>
        </w:rPr>
      </w:pPr>
    </w:p>
    <w:p w14:paraId="33952F0E" w14:textId="1DE519C0" w:rsidR="005A3362" w:rsidRPr="008F76F5" w:rsidRDefault="005A3362" w:rsidP="00087F6A">
      <w:pPr>
        <w:tabs>
          <w:tab w:val="left" w:pos="720"/>
        </w:tabs>
        <w:spacing w:before="120" w:after="120"/>
        <w:rPr>
          <w:rFonts w:asciiTheme="minorHAnsi" w:hAnsiTheme="minorHAnsi" w:cs="Arial"/>
          <w:sz w:val="22"/>
          <w:szCs w:val="22"/>
        </w:rPr>
      </w:pPr>
      <w:r w:rsidRPr="008F76F5">
        <w:rPr>
          <w:rFonts w:asciiTheme="minorHAnsi" w:hAnsiTheme="minorHAnsi" w:cs="Arial"/>
          <w:i/>
          <w:sz w:val="22"/>
          <w:szCs w:val="22"/>
        </w:rPr>
        <w:t xml:space="preserve">Please contact </w:t>
      </w:r>
      <w:hyperlink r:id="rId9" w:history="1">
        <w:r w:rsidR="00087F6A" w:rsidRPr="00BF67C0">
          <w:rPr>
            <w:rStyle w:val="Hyperlink"/>
            <w:rFonts w:asciiTheme="minorHAnsi" w:hAnsiTheme="minorHAnsi" w:cs="Arial"/>
            <w:sz w:val="22"/>
            <w:szCs w:val="22"/>
          </w:rPr>
          <w:t>summer.institutes@yale.edu</w:t>
        </w:r>
      </w:hyperlink>
      <w:r w:rsidR="00087F6A">
        <w:rPr>
          <w:rFonts w:asciiTheme="minorHAnsi" w:hAnsiTheme="minorHAnsi" w:cs="Arial"/>
          <w:sz w:val="22"/>
          <w:szCs w:val="22"/>
        </w:rPr>
        <w:t xml:space="preserve"> </w:t>
      </w:r>
      <w:r w:rsidRPr="008F76F5">
        <w:rPr>
          <w:rFonts w:asciiTheme="minorHAnsi" w:hAnsiTheme="minorHAnsi" w:cs="Arial"/>
          <w:i/>
          <w:sz w:val="22"/>
          <w:szCs w:val="22"/>
        </w:rPr>
        <w:t>with any questions.</w:t>
      </w:r>
    </w:p>
    <w:sectPr w:rsidR="005A3362" w:rsidRPr="008F76F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9E1A4" w14:textId="77777777" w:rsidR="00F71B51" w:rsidRDefault="00F71B51">
      <w:r>
        <w:separator/>
      </w:r>
    </w:p>
  </w:endnote>
  <w:endnote w:type="continuationSeparator" w:id="0">
    <w:p w14:paraId="2D1DBD22" w14:textId="77777777" w:rsidR="00F71B51" w:rsidRDefault="00F71B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2E206" w14:textId="77777777" w:rsidR="00087F6A" w:rsidRDefault="00087F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FBD89" w14:textId="62BBFA10" w:rsidR="00F910FF" w:rsidRPr="00087F6A" w:rsidRDefault="00E74FEE" w:rsidP="00087F6A">
    <w:pPr>
      <w:pStyle w:val="Normal1"/>
      <w:tabs>
        <w:tab w:val="center" w:pos="4320"/>
        <w:tab w:val="right" w:pos="8640"/>
      </w:tabs>
      <w:spacing w:after="720"/>
      <w:jc w:val="right"/>
      <w:rPr>
        <w:rFonts w:asciiTheme="minorHAnsi" w:hAnsiTheme="minorHAnsi"/>
        <w:sz w:val="22"/>
        <w:szCs w:val="22"/>
      </w:rPr>
    </w:pPr>
    <w:r w:rsidRPr="00087F6A">
      <w:rPr>
        <w:rFonts w:asciiTheme="minorHAnsi" w:hAnsiTheme="minorHAnsi"/>
        <w:sz w:val="22"/>
        <w:szCs w:val="22"/>
      </w:rPr>
      <w:t>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DBE15" w14:textId="0A2B6FED" w:rsidR="00E74FEE" w:rsidRDefault="00E74FEE">
    <w:pPr>
      <w:pStyle w:val="Footer"/>
      <w:jc w:val="right"/>
    </w:pPr>
    <w:r>
      <w:t xml:space="preserve">Page </w:t>
    </w:r>
    <w:sdt>
      <w:sdtPr>
        <w:id w:val="-1116802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of 2</w:t>
        </w:r>
      </w:sdtContent>
    </w:sdt>
  </w:p>
  <w:p w14:paraId="60ED59B8" w14:textId="77777777" w:rsidR="00ED1969" w:rsidRDefault="00ED19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F6EB0" w14:textId="77777777" w:rsidR="00F71B51" w:rsidRDefault="00F71B51">
      <w:r>
        <w:separator/>
      </w:r>
    </w:p>
  </w:footnote>
  <w:footnote w:type="continuationSeparator" w:id="0">
    <w:p w14:paraId="57F20BEA" w14:textId="77777777" w:rsidR="00F71B51" w:rsidRDefault="00F71B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AA007" w14:textId="77777777" w:rsidR="00087F6A" w:rsidRDefault="00087F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EF6C4" w14:textId="77777777" w:rsidR="00F910FF" w:rsidRPr="005A3362" w:rsidRDefault="00F910FF">
    <w:pPr>
      <w:pStyle w:val="Normal1"/>
      <w:tabs>
        <w:tab w:val="center" w:pos="4320"/>
        <w:tab w:val="right" w:pos="8640"/>
      </w:tabs>
      <w:rPr>
        <w:rFonts w:asciiTheme="minorHAnsi" w:hAnsiTheme="minorHAnsi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87E1D" w14:textId="77777777" w:rsidR="00087F6A" w:rsidRDefault="00087F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A41C8E"/>
    <w:multiLevelType w:val="multilevel"/>
    <w:tmpl w:val="440CD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DIwMjcwMjM0sjBX0lEKTi0uzszPAykwqQUAWI6GSCwAAAA="/>
  </w:docVars>
  <w:rsids>
    <w:rsidRoot w:val="0023566A"/>
    <w:rsid w:val="000219D1"/>
    <w:rsid w:val="00023391"/>
    <w:rsid w:val="000373D7"/>
    <w:rsid w:val="00070758"/>
    <w:rsid w:val="0007705B"/>
    <w:rsid w:val="00087F6A"/>
    <w:rsid w:val="0009045B"/>
    <w:rsid w:val="000A2CD5"/>
    <w:rsid w:val="000B5C7C"/>
    <w:rsid w:val="000F545B"/>
    <w:rsid w:val="001056BB"/>
    <w:rsid w:val="00126747"/>
    <w:rsid w:val="00147BA1"/>
    <w:rsid w:val="00181487"/>
    <w:rsid w:val="001854FC"/>
    <w:rsid w:val="001D046B"/>
    <w:rsid w:val="001D4930"/>
    <w:rsid w:val="001E6D1F"/>
    <w:rsid w:val="00231EAB"/>
    <w:rsid w:val="0023566A"/>
    <w:rsid w:val="002A3F00"/>
    <w:rsid w:val="003275A1"/>
    <w:rsid w:val="003468F1"/>
    <w:rsid w:val="00394DD3"/>
    <w:rsid w:val="003F7F1E"/>
    <w:rsid w:val="00466AD9"/>
    <w:rsid w:val="004917D1"/>
    <w:rsid w:val="004A43D1"/>
    <w:rsid w:val="004A5D60"/>
    <w:rsid w:val="00514A44"/>
    <w:rsid w:val="005316AD"/>
    <w:rsid w:val="00543964"/>
    <w:rsid w:val="0054608D"/>
    <w:rsid w:val="00570C68"/>
    <w:rsid w:val="0058468E"/>
    <w:rsid w:val="0058555D"/>
    <w:rsid w:val="005A3362"/>
    <w:rsid w:val="005C6004"/>
    <w:rsid w:val="005F2DF8"/>
    <w:rsid w:val="00650FB4"/>
    <w:rsid w:val="00702BD4"/>
    <w:rsid w:val="007063FD"/>
    <w:rsid w:val="00725340"/>
    <w:rsid w:val="007D3A14"/>
    <w:rsid w:val="008013BA"/>
    <w:rsid w:val="0080650E"/>
    <w:rsid w:val="008228D5"/>
    <w:rsid w:val="00857E23"/>
    <w:rsid w:val="008D1FD3"/>
    <w:rsid w:val="008F67DC"/>
    <w:rsid w:val="008F7610"/>
    <w:rsid w:val="008F76F5"/>
    <w:rsid w:val="00922A4F"/>
    <w:rsid w:val="00942EEF"/>
    <w:rsid w:val="009540D5"/>
    <w:rsid w:val="009670DE"/>
    <w:rsid w:val="009B2712"/>
    <w:rsid w:val="009C58EA"/>
    <w:rsid w:val="009F0257"/>
    <w:rsid w:val="009F4130"/>
    <w:rsid w:val="00A5342F"/>
    <w:rsid w:val="00A6071F"/>
    <w:rsid w:val="00A81087"/>
    <w:rsid w:val="00A906C4"/>
    <w:rsid w:val="00AF1032"/>
    <w:rsid w:val="00B044D7"/>
    <w:rsid w:val="00BC17F0"/>
    <w:rsid w:val="00BF2CE8"/>
    <w:rsid w:val="00C0131E"/>
    <w:rsid w:val="00C04249"/>
    <w:rsid w:val="00C33F48"/>
    <w:rsid w:val="00C43850"/>
    <w:rsid w:val="00C46C92"/>
    <w:rsid w:val="00CE7022"/>
    <w:rsid w:val="00CF6A6B"/>
    <w:rsid w:val="00D14845"/>
    <w:rsid w:val="00D55251"/>
    <w:rsid w:val="00D6579D"/>
    <w:rsid w:val="00D70956"/>
    <w:rsid w:val="00D934AD"/>
    <w:rsid w:val="00D97B90"/>
    <w:rsid w:val="00DA439E"/>
    <w:rsid w:val="00DC5E1C"/>
    <w:rsid w:val="00DF0CC9"/>
    <w:rsid w:val="00E20A3C"/>
    <w:rsid w:val="00E23432"/>
    <w:rsid w:val="00E33D7D"/>
    <w:rsid w:val="00E74FEE"/>
    <w:rsid w:val="00EB426E"/>
    <w:rsid w:val="00EB67E1"/>
    <w:rsid w:val="00EC3E6F"/>
    <w:rsid w:val="00ED1969"/>
    <w:rsid w:val="00F71152"/>
    <w:rsid w:val="00F71B51"/>
    <w:rsid w:val="00F729CC"/>
    <w:rsid w:val="00F750DE"/>
    <w:rsid w:val="00F910FF"/>
    <w:rsid w:val="00FA2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A480D1"/>
  <w15:docId w15:val="{3F34B85E-771C-41A8-913E-E8277358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8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8EA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906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6C4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6C4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6C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6C4"/>
    <w:rPr>
      <w:b/>
      <w:bCs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5460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08D"/>
  </w:style>
  <w:style w:type="paragraph" w:styleId="Footer">
    <w:name w:val="footer"/>
    <w:basedOn w:val="Normal"/>
    <w:link w:val="FooterChar"/>
    <w:uiPriority w:val="99"/>
    <w:unhideWhenUsed/>
    <w:rsid w:val="005460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08D"/>
  </w:style>
  <w:style w:type="character" w:styleId="PlaceholderText">
    <w:name w:val="Placeholder Text"/>
    <w:basedOn w:val="DefaultParagraphFont"/>
    <w:uiPriority w:val="99"/>
    <w:semiHidden/>
    <w:rsid w:val="0054608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A336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A3362"/>
  </w:style>
  <w:style w:type="character" w:styleId="FollowedHyperlink">
    <w:name w:val="FollowedHyperlink"/>
    <w:basedOn w:val="DefaultParagraphFont"/>
    <w:uiPriority w:val="99"/>
    <w:semiHidden/>
    <w:unhideWhenUsed/>
    <w:rsid w:val="000219D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F6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1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mmer.institutes@yale.edu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71F8C-1BAE-4DF0-9D4B-788011A600BA}"/>
      </w:docPartPr>
      <w:docPartBody>
        <w:p w:rsidR="005E7CF4" w:rsidRDefault="005E7CF4">
          <w:r w:rsidRPr="000A0FC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1E2F3-D74B-49F2-9674-D43BB744367A}"/>
      </w:docPartPr>
      <w:docPartBody>
        <w:p w:rsidR="008145FC" w:rsidRDefault="005E7CF4">
          <w:r w:rsidRPr="000A0FCF">
            <w:rPr>
              <w:rStyle w:val="PlaceholderText"/>
            </w:rPr>
            <w:t>Click here to enter a date.</w:t>
          </w:r>
        </w:p>
      </w:docPartBody>
    </w:docPart>
    <w:docPart>
      <w:docPartPr>
        <w:name w:val="BC9FE1F755714308815DF1FC9A3B6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75ABA-3329-40E0-B2B7-6FF65ADD3DF0}"/>
      </w:docPartPr>
      <w:docPartBody>
        <w:p w:rsidR="00E737CA" w:rsidRDefault="00537313" w:rsidP="00537313">
          <w:pPr>
            <w:pStyle w:val="BC9FE1F755714308815DF1FC9A3B6598"/>
          </w:pPr>
          <w:r w:rsidRPr="000A0FCF">
            <w:rPr>
              <w:rStyle w:val="PlaceholderText"/>
            </w:rPr>
            <w:t>Click here to enter text.</w:t>
          </w:r>
        </w:p>
      </w:docPartBody>
    </w:docPart>
    <w:docPart>
      <w:docPartPr>
        <w:name w:val="2B88EB25716E45D380C20D5FFC9E6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3C51F-2FEB-4E6E-9381-CC65576786BE}"/>
      </w:docPartPr>
      <w:docPartBody>
        <w:p w:rsidR="00E737CA" w:rsidRDefault="00537313" w:rsidP="00537313">
          <w:pPr>
            <w:pStyle w:val="2B88EB25716E45D380C20D5FFC9E6961"/>
          </w:pPr>
          <w:r w:rsidRPr="000A0FCF">
            <w:rPr>
              <w:rStyle w:val="PlaceholderText"/>
            </w:rPr>
            <w:t>Click here to enter text.</w:t>
          </w:r>
        </w:p>
      </w:docPartBody>
    </w:docPart>
    <w:docPart>
      <w:docPartPr>
        <w:name w:val="FC856A4C6CE0465E9146642C4D9BE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669CF-74C5-441A-8465-5F3DF3F004EA}"/>
      </w:docPartPr>
      <w:docPartBody>
        <w:p w:rsidR="00961653" w:rsidRDefault="009337FA" w:rsidP="009337FA">
          <w:pPr>
            <w:pStyle w:val="FC856A4C6CE0465E9146642C4D9BEC5F"/>
          </w:pPr>
          <w:r w:rsidRPr="000A0FC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7CF4"/>
    <w:rsid w:val="001872F9"/>
    <w:rsid w:val="00190996"/>
    <w:rsid w:val="002623DE"/>
    <w:rsid w:val="002F4DF8"/>
    <w:rsid w:val="003252FC"/>
    <w:rsid w:val="003E5E7D"/>
    <w:rsid w:val="00403AC2"/>
    <w:rsid w:val="00537313"/>
    <w:rsid w:val="005E7CF4"/>
    <w:rsid w:val="006000DD"/>
    <w:rsid w:val="006405CF"/>
    <w:rsid w:val="008145FC"/>
    <w:rsid w:val="009337FA"/>
    <w:rsid w:val="00961653"/>
    <w:rsid w:val="00A151D0"/>
    <w:rsid w:val="00A20DD6"/>
    <w:rsid w:val="00C06BDA"/>
    <w:rsid w:val="00E737CA"/>
    <w:rsid w:val="00EC7EBC"/>
    <w:rsid w:val="00F914A0"/>
    <w:rsid w:val="00FE4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37FA"/>
    <w:rPr>
      <w:color w:val="808080"/>
    </w:rPr>
  </w:style>
  <w:style w:type="paragraph" w:customStyle="1" w:styleId="6FEEDE5F4D98441DB55B056D846861E2">
    <w:name w:val="6FEEDE5F4D98441DB55B056D846861E2"/>
    <w:rsid w:val="00537313"/>
  </w:style>
  <w:style w:type="paragraph" w:customStyle="1" w:styleId="BC9FE1F755714308815DF1FC9A3B6598">
    <w:name w:val="BC9FE1F755714308815DF1FC9A3B6598"/>
    <w:rsid w:val="00537313"/>
  </w:style>
  <w:style w:type="paragraph" w:customStyle="1" w:styleId="316E8580E830424BA44DDF6A9697A564">
    <w:name w:val="316E8580E830424BA44DDF6A9697A564"/>
    <w:rsid w:val="00537313"/>
  </w:style>
  <w:style w:type="paragraph" w:customStyle="1" w:styleId="2B88EB25716E45D380C20D5FFC9E6961">
    <w:name w:val="2B88EB25716E45D380C20D5FFC9E6961"/>
    <w:rsid w:val="00537313"/>
  </w:style>
  <w:style w:type="paragraph" w:customStyle="1" w:styleId="19124093EA814C479B9DDF73C6353283">
    <w:name w:val="19124093EA814C479B9DDF73C6353283"/>
    <w:rsid w:val="00FE4178"/>
    <w:pPr>
      <w:spacing w:after="0" w:line="240" w:lineRule="auto"/>
    </w:pPr>
    <w:rPr>
      <w:sz w:val="24"/>
      <w:szCs w:val="24"/>
      <w:lang w:eastAsia="ja-JP"/>
    </w:rPr>
  </w:style>
  <w:style w:type="paragraph" w:customStyle="1" w:styleId="FC856A4C6CE0465E9146642C4D9BEC5F">
    <w:name w:val="FC856A4C6CE0465E9146642C4D9BEC5F"/>
    <w:rsid w:val="009337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D6D74-58FE-44A6-B929-1EAB07A13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nsas State University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</dc:creator>
  <cp:lastModifiedBy>Waterhouse, Jonathan</cp:lastModifiedBy>
  <cp:revision>6</cp:revision>
  <cp:lastPrinted>2016-01-13T17:02:00Z</cp:lastPrinted>
  <dcterms:created xsi:type="dcterms:W3CDTF">2019-01-03T18:53:00Z</dcterms:created>
  <dcterms:modified xsi:type="dcterms:W3CDTF">2019-01-07T21:11:00Z</dcterms:modified>
</cp:coreProperties>
</file>